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80" w:type="dxa"/>
        <w:tblLook w:val="04A0" w:firstRow="1" w:lastRow="0" w:firstColumn="1" w:lastColumn="0" w:noHBand="0" w:noVBand="1"/>
      </w:tblPr>
      <w:tblGrid>
        <w:gridCol w:w="2700"/>
        <w:gridCol w:w="1890"/>
        <w:gridCol w:w="271"/>
        <w:gridCol w:w="3959"/>
        <w:gridCol w:w="361"/>
        <w:gridCol w:w="360"/>
        <w:gridCol w:w="1332"/>
        <w:gridCol w:w="7"/>
      </w:tblGrid>
      <w:tr w:rsidR="003F5CAC" w:rsidRPr="003F5CAC" w14:paraId="271B9CE0" w14:textId="77777777" w:rsidTr="003F5CAC">
        <w:trPr>
          <w:trHeight w:val="840"/>
        </w:trPr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599D68A" w14:textId="77777777" w:rsidR="003F5CAC" w:rsidRPr="003F5CAC" w:rsidRDefault="003F5CAC" w:rsidP="003F5C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bookmarkStart w:id="0" w:name="_GoBack" w:colFirst="2" w:colLast="2"/>
            <w:r w:rsidRPr="003F5CA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&lt;COMPANY LOGO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83EC8" w14:textId="77777777" w:rsidR="003F5CAC" w:rsidRPr="003F5CAC" w:rsidRDefault="003F5CAC" w:rsidP="003F5C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60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D3F8C" w14:textId="103FD3ED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HOME REPAIR ESTIMATE - TEMPLATE</w:t>
            </w:r>
          </w:p>
        </w:tc>
      </w:tr>
      <w:tr w:rsidR="003F5CAC" w:rsidRPr="003F5CAC" w14:paraId="07D11EBD" w14:textId="77777777" w:rsidTr="003F5CAC">
        <w:trPr>
          <w:trHeight w:val="315"/>
        </w:trPr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E0DFF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4BDA8F" w14:textId="77777777" w:rsidR="003F5CAC" w:rsidRPr="003F5CAC" w:rsidRDefault="003F5CAC" w:rsidP="003F5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C8181" w14:textId="77777777" w:rsidR="003F5CAC" w:rsidRPr="003F5CAC" w:rsidRDefault="003F5CAC" w:rsidP="003F5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F5CAC" w:rsidRPr="003F5CAC" w14:paraId="22EE141F" w14:textId="77777777" w:rsidTr="003F5CAC">
        <w:trPr>
          <w:trHeight w:val="315"/>
        </w:trPr>
        <w:tc>
          <w:tcPr>
            <w:tcW w:w="459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94E949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  <w:t>CUSTOMER NAME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C6914C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</w:pPr>
          </w:p>
        </w:tc>
        <w:tc>
          <w:tcPr>
            <w:tcW w:w="432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C11383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  <w:t>ESTIMATE REFERENCE NO.</w:t>
            </w:r>
          </w:p>
        </w:tc>
        <w:tc>
          <w:tcPr>
            <w:tcW w:w="1699" w:type="dxa"/>
            <w:gridSpan w:val="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1648A7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  <w:t>DATE ISSUE</w:t>
            </w:r>
          </w:p>
        </w:tc>
      </w:tr>
      <w:tr w:rsidR="003F5CAC" w:rsidRPr="003F5CAC" w14:paraId="223FCFDB" w14:textId="77777777" w:rsidTr="003F5CAC">
        <w:trPr>
          <w:trHeight w:val="315"/>
        </w:trPr>
        <w:tc>
          <w:tcPr>
            <w:tcW w:w="45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86C0DB" w14:textId="2D88E21A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Customer Name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A15200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5D38592" w14:textId="062C21AE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34236495</w:t>
            </w:r>
          </w:p>
        </w:tc>
        <w:tc>
          <w:tcPr>
            <w:tcW w:w="169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EB7F506" w14:textId="371A7C24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m/dd/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yyyy</w:t>
            </w:r>
            <w:proofErr w:type="spellEnd"/>
          </w:p>
        </w:tc>
      </w:tr>
      <w:tr w:rsidR="003F5CAC" w:rsidRPr="003F5CAC" w14:paraId="7BDCCA0A" w14:textId="77777777" w:rsidTr="003F5CAC">
        <w:trPr>
          <w:trHeight w:val="315"/>
        </w:trPr>
        <w:tc>
          <w:tcPr>
            <w:tcW w:w="459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15D4F6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  <w:t>CUSTOMER ADDRESS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79106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</w:pPr>
          </w:p>
        </w:tc>
        <w:tc>
          <w:tcPr>
            <w:tcW w:w="60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35ABD" w14:textId="77777777" w:rsidR="003F5CAC" w:rsidRPr="003F5CAC" w:rsidRDefault="003F5CAC" w:rsidP="003F5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F5CAC" w:rsidRPr="003F5CAC" w14:paraId="457AE840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603FE97A" w14:textId="26013F88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Address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ECD34D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E72EC9E" w14:textId="77777777" w:rsidR="003F5CAC" w:rsidRPr="003F5CAC" w:rsidRDefault="003F5CAC" w:rsidP="003F5C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Work Description</w:t>
            </w: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9EC335B" w14:textId="77777777" w:rsidR="003F5CAC" w:rsidRPr="003F5CAC" w:rsidRDefault="003F5CAC" w:rsidP="003F5C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ost (US$)</w:t>
            </w:r>
          </w:p>
        </w:tc>
      </w:tr>
      <w:tr w:rsidR="003F5CAC" w:rsidRPr="003F5CAC" w14:paraId="38090875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72CAFF3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66C8CF" w14:textId="77777777" w:rsidR="003F5CAC" w:rsidRPr="003F5CAC" w:rsidRDefault="003F5CAC" w:rsidP="003F5C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326446" w14:textId="1A6F7CCA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spections</w:t>
            </w: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A3D9850" w14:textId="41FA0B7D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0.00</w:t>
            </w:r>
          </w:p>
        </w:tc>
      </w:tr>
      <w:tr w:rsidR="003F5CAC" w:rsidRPr="003F5CAC" w14:paraId="5A57EAE8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D9650B6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A338A7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2C10CAE" w14:textId="4ABFD535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ywall / Plaster Repair</w:t>
            </w: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10108E" w14:textId="21A0C9EC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0.00</w:t>
            </w:r>
          </w:p>
        </w:tc>
      </w:tr>
      <w:tr w:rsidR="003F5CAC" w:rsidRPr="003F5CAC" w14:paraId="2C5AD4D3" w14:textId="77777777" w:rsidTr="003F5CAC">
        <w:trPr>
          <w:gridAfter w:val="1"/>
          <w:wAfter w:w="7" w:type="dxa"/>
          <w:trHeight w:val="315"/>
        </w:trPr>
        <w:tc>
          <w:tcPr>
            <w:tcW w:w="270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DBB685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  <w:t>CONTACT PERSON</w:t>
            </w:r>
          </w:p>
        </w:tc>
        <w:tc>
          <w:tcPr>
            <w:tcW w:w="189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F61043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  <w:t>CONTACT NO.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DAD59A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4120C8" w14:textId="0442A28A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ainting</w:t>
            </w: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93561A" w14:textId="46281A47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5.00</w:t>
            </w:r>
          </w:p>
        </w:tc>
      </w:tr>
      <w:tr w:rsidR="003F5CAC" w:rsidRPr="003F5CAC" w14:paraId="11A8C0F9" w14:textId="77777777" w:rsidTr="003F5CAC">
        <w:trPr>
          <w:gridAfter w:val="1"/>
          <w:wAfter w:w="7" w:type="dxa"/>
          <w:trHeight w:val="315"/>
        </w:trPr>
        <w:tc>
          <w:tcPr>
            <w:tcW w:w="27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A37107" w14:textId="511ED9E0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Contact Person&gt;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033F33C" w14:textId="4A8102BF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Contact No.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070889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CDF2B0A" w14:textId="6B6B5B5D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all Ceiling Texture</w:t>
            </w: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82EC1C" w14:textId="2838F0ED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4.00</w:t>
            </w:r>
          </w:p>
        </w:tc>
      </w:tr>
      <w:tr w:rsidR="003F5CAC" w:rsidRPr="003F5CAC" w14:paraId="48FCC294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FFB8EC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  <w:t>EMAIL ADDRESS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65EC82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808080"/>
                <w:sz w:val="18"/>
                <w:szCs w:val="18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32F0899" w14:textId="50740668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moke / CO2 Detector</w:t>
            </w: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69B976" w14:textId="78E8DF34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.00</w:t>
            </w:r>
          </w:p>
        </w:tc>
      </w:tr>
      <w:tr w:rsidR="003F5CAC" w:rsidRPr="003F5CAC" w14:paraId="52A57E7D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3C17206" w14:textId="6EF49601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Email Address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4003E1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E1B550" w14:textId="1B5900D7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urnace Filter Replacement</w:t>
            </w: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EF5B174" w14:textId="4F06C415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0.00</w:t>
            </w:r>
          </w:p>
        </w:tc>
      </w:tr>
      <w:tr w:rsidR="003F5CAC" w:rsidRPr="003F5CAC" w14:paraId="2EE1827A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268F6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B18041" w14:textId="77777777" w:rsidR="003F5CAC" w:rsidRPr="003F5CAC" w:rsidRDefault="003F5CAC" w:rsidP="003F5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92241E" w14:textId="0567265A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ght Bulb Replacement</w:t>
            </w: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8058F5" w14:textId="08A726C1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.00</w:t>
            </w:r>
          </w:p>
        </w:tc>
      </w:tr>
      <w:tr w:rsidR="003F5CAC" w:rsidRPr="003F5CAC" w14:paraId="35820DED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C574323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REMARKS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74DC3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52F0695" w14:textId="01E67EB7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oof Leak Repair</w:t>
            </w: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1C6CAE" w14:textId="088E5C82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0.00</w:t>
            </w:r>
          </w:p>
        </w:tc>
      </w:tr>
      <w:tr w:rsidR="003F5CAC" w:rsidRPr="003F5CAC" w14:paraId="503CE5E8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 w:val="restart"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shd w:val="clear" w:color="auto" w:fill="auto"/>
            <w:hideMark/>
          </w:tcPr>
          <w:p w14:paraId="595D1836" w14:textId="7522A89E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&lt;Additional remarks related to this estimate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76A4A9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97C774" w14:textId="70BFFFAA" w:rsidR="003F5CAC" w:rsidRPr="003F5CAC" w:rsidRDefault="00D9584E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9584E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'- End of List -</w:t>
            </w: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ECB81BC" w14:textId="4FE1EA0B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18199BF3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4B4CE29A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9E084F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CB19AC9" w14:textId="2BB59453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48BF3ED" w14:textId="28DC819D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1D6A8A7F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29806C61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CA9A6F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D935BF4" w14:textId="70080E83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93B925C" w14:textId="2E6520CE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7D8C4B71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1B4FF105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DE2036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8697D3" w14:textId="0021BA0B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E7B5C2F" w14:textId="78A83E39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6ADDF1AB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0A371C20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3EA4A7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3FA13E" w14:textId="28EAF49D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1983B1" w14:textId="6968042B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4AF36D5D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5F8D1B30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58FA32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83305F" w14:textId="58B702DA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EE38F0C" w14:textId="5674E260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475D58F4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77B776DA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5782E1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44CAFA" w14:textId="7FF548EC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62BBF79" w14:textId="5D1D6746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2BEA252A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632A53DE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E05392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DF305C4" w14:textId="7FFB7CDE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F312876" w14:textId="4C0FBF92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6E65B207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50A07E1E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133824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45D7E7D" w14:textId="6DF249A8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CA7135" w14:textId="13352766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30527F29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4E6BA416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2CF6A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F5BCCCE" w14:textId="0300995D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FCCD6A0" w14:textId="793521FC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2D9CE128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67E502DC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ABB040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0956A87" w14:textId="4908247B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F24B0BC" w14:textId="0665A7A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49A4C37E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76769298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E2D3F8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1EAA996" w14:textId="586C5628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78A6D2" w14:textId="04DD62C0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2455CB79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50ECA69E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C0E02E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6503F2" w14:textId="4F321459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5566CE" w14:textId="3C221241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0ED2A92E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0A6BA43F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88BCB5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BC51F5" w14:textId="4F436FAD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A0F48D" w14:textId="02230B6D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1DF63F30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42B10907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B417AE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FD2249" w14:textId="6920156A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192D93" w14:textId="157A16D6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6B96A83A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0AE2E5AA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15A56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C437C32" w14:textId="0EE26DFC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0053AC" w14:textId="07CAD91A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F5CAC" w:rsidRPr="003F5CAC" w14:paraId="65434ADF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0DC0A27F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6AB7E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08DD3F2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otal Amount</w:t>
            </w:r>
          </w:p>
        </w:tc>
        <w:tc>
          <w:tcPr>
            <w:tcW w:w="133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</w:tcPr>
          <w:p w14:paraId="2C08B638" w14:textId="55CA11BA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679.00</w:t>
            </w:r>
          </w:p>
        </w:tc>
      </w:tr>
      <w:tr w:rsidR="003F5CAC" w:rsidRPr="003F5CAC" w14:paraId="12FED53C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619C469E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E1408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959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56361AE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F5CA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ales Tax</w:t>
            </w:r>
          </w:p>
        </w:tc>
        <w:tc>
          <w:tcPr>
            <w:tcW w:w="7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0A723D4" w14:textId="6BDE1632" w:rsidR="003F5CAC" w:rsidRPr="003F5CAC" w:rsidRDefault="00D9584E" w:rsidP="003F5C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  <w:r w:rsidR="003F5CAC" w:rsidRPr="003F5CA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9D9D9"/>
            <w:noWrap/>
            <w:vAlign w:val="bottom"/>
          </w:tcPr>
          <w:p w14:paraId="57167121" w14:textId="6259257E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1.48</w:t>
            </w:r>
          </w:p>
        </w:tc>
      </w:tr>
      <w:tr w:rsidR="003F5CAC" w:rsidRPr="003F5CAC" w14:paraId="19226D8A" w14:textId="77777777" w:rsidTr="003F5CAC">
        <w:trPr>
          <w:gridAfter w:val="1"/>
          <w:wAfter w:w="7" w:type="dxa"/>
          <w:trHeight w:val="315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554714E5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97494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959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6FA0E02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F5CA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iscount</w:t>
            </w:r>
          </w:p>
        </w:tc>
        <w:tc>
          <w:tcPr>
            <w:tcW w:w="7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1F83E10" w14:textId="0AF57552" w:rsidR="003F5CAC" w:rsidRPr="003F5CAC" w:rsidRDefault="00D9584E" w:rsidP="003F5C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  <w:r w:rsidR="003F5CAC" w:rsidRPr="003F5CA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%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</w:tcPr>
          <w:p w14:paraId="3B71D5C3" w14:textId="5F7824AB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.95</w:t>
            </w:r>
          </w:p>
        </w:tc>
      </w:tr>
      <w:tr w:rsidR="003F5CAC" w:rsidRPr="003F5CAC" w14:paraId="0CB766C4" w14:textId="77777777" w:rsidTr="003F5CAC">
        <w:trPr>
          <w:gridAfter w:val="1"/>
          <w:wAfter w:w="7" w:type="dxa"/>
          <w:trHeight w:val="330"/>
        </w:trPr>
        <w:tc>
          <w:tcPr>
            <w:tcW w:w="4590" w:type="dxa"/>
            <w:gridSpan w:val="2"/>
            <w:vMerge/>
            <w:tcBorders>
              <w:top w:val="nil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vAlign w:val="center"/>
            <w:hideMark/>
          </w:tcPr>
          <w:p w14:paraId="58D0F67C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8" w:space="0" w:color="808080"/>
              <w:right w:val="nil"/>
            </w:tcBorders>
            <w:shd w:val="clear" w:color="auto" w:fill="auto"/>
            <w:noWrap/>
            <w:vAlign w:val="bottom"/>
            <w:hideMark/>
          </w:tcPr>
          <w:p w14:paraId="638CEB74" w14:textId="77777777" w:rsidR="003F5CAC" w:rsidRPr="003F5CAC" w:rsidRDefault="003F5CAC" w:rsidP="003F5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F5CA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680" w:type="dxa"/>
            <w:gridSpan w:val="3"/>
            <w:tcBorders>
              <w:top w:val="nil"/>
              <w:left w:val="single" w:sz="4" w:space="0" w:color="BFBFBF"/>
              <w:bottom w:val="single" w:sz="8" w:space="0" w:color="808080"/>
              <w:right w:val="nil"/>
            </w:tcBorders>
            <w:shd w:val="clear" w:color="000000" w:fill="D9D9D9"/>
            <w:noWrap/>
            <w:vAlign w:val="bottom"/>
            <w:hideMark/>
          </w:tcPr>
          <w:p w14:paraId="3031BD5F" w14:textId="77777777" w:rsidR="003F5CAC" w:rsidRPr="003F5CAC" w:rsidRDefault="003F5CAC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otal Amount Due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808080"/>
              <w:right w:val="single" w:sz="4" w:space="0" w:color="BFBFBF"/>
            </w:tcBorders>
            <w:shd w:val="clear" w:color="000000" w:fill="D9D9D9"/>
            <w:noWrap/>
            <w:vAlign w:val="bottom"/>
          </w:tcPr>
          <w:p w14:paraId="7F3AC57E" w14:textId="4DE01794" w:rsidR="003F5CAC" w:rsidRPr="003F5CAC" w:rsidRDefault="00D9584E" w:rsidP="003F5C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563.57</w:t>
            </w:r>
          </w:p>
        </w:tc>
      </w:tr>
      <w:tr w:rsidR="003F5CAC" w:rsidRPr="003F5CAC" w14:paraId="4ABE562F" w14:textId="77777777" w:rsidTr="000A0167">
        <w:trPr>
          <w:gridAfter w:val="1"/>
          <w:wAfter w:w="7" w:type="dxa"/>
          <w:trHeight w:val="315"/>
        </w:trPr>
        <w:tc>
          <w:tcPr>
            <w:tcW w:w="108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CA9E4" w14:textId="5DBA750B" w:rsidR="003F5CAC" w:rsidRPr="003F5CAC" w:rsidRDefault="003F5CAC" w:rsidP="003F5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F5CA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NOTE</w:t>
            </w:r>
            <w:r w:rsidRPr="003F5CA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: </w:t>
            </w:r>
            <w:r w:rsidRPr="003F5CAC"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4"/>
              </w:rPr>
              <w:t>This estimate is valid only &lt;</w:t>
            </w:r>
            <w:proofErr w:type="spellStart"/>
            <w:r w:rsidRPr="003F5CAC"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4"/>
              </w:rPr>
              <w:t>nn</w:t>
            </w:r>
            <w:proofErr w:type="spellEnd"/>
            <w:r w:rsidRPr="003F5CAC"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4"/>
              </w:rPr>
              <w:t>&gt; days from date of issue.</w:t>
            </w:r>
          </w:p>
        </w:tc>
      </w:tr>
      <w:bookmarkEnd w:id="0"/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  <w:gridCol w:w="721"/>
        <w:gridCol w:w="3689"/>
        <w:gridCol w:w="627"/>
        <w:gridCol w:w="2158"/>
      </w:tblGrid>
      <w:tr w:rsidR="003F5CAC" w14:paraId="127678F7" w14:textId="77777777" w:rsidTr="00776DAD">
        <w:trPr>
          <w:trHeight w:val="773"/>
        </w:trPr>
        <w:tc>
          <w:tcPr>
            <w:tcW w:w="3595" w:type="dxa"/>
            <w:tcBorders>
              <w:bottom w:val="single" w:sz="4" w:space="0" w:color="auto"/>
            </w:tcBorders>
          </w:tcPr>
          <w:p w14:paraId="39EC64DF" w14:textId="77777777" w:rsidR="003F5CAC" w:rsidRDefault="003F5CAC" w:rsidP="00776DAD"/>
        </w:tc>
        <w:tc>
          <w:tcPr>
            <w:tcW w:w="721" w:type="dxa"/>
          </w:tcPr>
          <w:p w14:paraId="3CE68A51" w14:textId="77777777" w:rsidR="003F5CAC" w:rsidRDefault="003F5CAC" w:rsidP="00776DAD"/>
        </w:tc>
        <w:tc>
          <w:tcPr>
            <w:tcW w:w="3689" w:type="dxa"/>
            <w:tcBorders>
              <w:bottom w:val="single" w:sz="4" w:space="0" w:color="auto"/>
            </w:tcBorders>
          </w:tcPr>
          <w:p w14:paraId="73550DF4" w14:textId="77777777" w:rsidR="003F5CAC" w:rsidRDefault="003F5CAC" w:rsidP="00776DAD"/>
        </w:tc>
        <w:tc>
          <w:tcPr>
            <w:tcW w:w="627" w:type="dxa"/>
          </w:tcPr>
          <w:p w14:paraId="21054340" w14:textId="77777777" w:rsidR="003F5CAC" w:rsidRDefault="003F5CAC" w:rsidP="00776DAD"/>
        </w:tc>
        <w:tc>
          <w:tcPr>
            <w:tcW w:w="2158" w:type="dxa"/>
            <w:tcBorders>
              <w:bottom w:val="single" w:sz="4" w:space="0" w:color="auto"/>
            </w:tcBorders>
          </w:tcPr>
          <w:p w14:paraId="61F1C098" w14:textId="77777777" w:rsidR="003F5CAC" w:rsidRDefault="003F5CAC" w:rsidP="00776DAD"/>
        </w:tc>
      </w:tr>
      <w:tr w:rsidR="003F5CAC" w:rsidRPr="00DD0CB8" w14:paraId="67EAE3B9" w14:textId="77777777" w:rsidTr="00776DAD">
        <w:tc>
          <w:tcPr>
            <w:tcW w:w="3595" w:type="dxa"/>
            <w:tcBorders>
              <w:top w:val="single" w:sz="4" w:space="0" w:color="auto"/>
            </w:tcBorders>
          </w:tcPr>
          <w:p w14:paraId="660B44DD" w14:textId="77777777" w:rsidR="003F5CAC" w:rsidRPr="00DD0CB8" w:rsidRDefault="003F5CAC" w:rsidP="00776DAD">
            <w:pPr>
              <w:rPr>
                <w:sz w:val="16"/>
                <w:szCs w:val="16"/>
              </w:rPr>
            </w:pPr>
            <w:r w:rsidRPr="00DD0CB8">
              <w:rPr>
                <w:sz w:val="16"/>
                <w:szCs w:val="16"/>
              </w:rPr>
              <w:t>PREPARE BY</w:t>
            </w:r>
          </w:p>
        </w:tc>
        <w:tc>
          <w:tcPr>
            <w:tcW w:w="721" w:type="dxa"/>
          </w:tcPr>
          <w:p w14:paraId="595DC7C6" w14:textId="77777777" w:rsidR="003F5CAC" w:rsidRPr="00DD0CB8" w:rsidRDefault="003F5CAC" w:rsidP="00776DAD">
            <w:pPr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single" w:sz="4" w:space="0" w:color="auto"/>
            </w:tcBorders>
          </w:tcPr>
          <w:p w14:paraId="7DC5C992" w14:textId="77777777" w:rsidR="003F5CAC" w:rsidRPr="00DD0CB8" w:rsidRDefault="003F5CAC" w:rsidP="00776DAD">
            <w:pPr>
              <w:rPr>
                <w:sz w:val="16"/>
                <w:szCs w:val="16"/>
              </w:rPr>
            </w:pPr>
            <w:r w:rsidRPr="00DD0CB8"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</w:tcPr>
          <w:p w14:paraId="27D2F3A8" w14:textId="77777777" w:rsidR="003F5CAC" w:rsidRPr="00DD0CB8" w:rsidRDefault="003F5CAC" w:rsidP="00776DAD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single" w:sz="4" w:space="0" w:color="auto"/>
            </w:tcBorders>
          </w:tcPr>
          <w:p w14:paraId="62DA3332" w14:textId="77777777" w:rsidR="003F5CAC" w:rsidRPr="00DD0CB8" w:rsidRDefault="003F5CAC" w:rsidP="00776DAD">
            <w:pPr>
              <w:rPr>
                <w:sz w:val="16"/>
                <w:szCs w:val="16"/>
              </w:rPr>
            </w:pPr>
            <w:r w:rsidRPr="00DD0CB8">
              <w:rPr>
                <w:sz w:val="16"/>
                <w:szCs w:val="16"/>
              </w:rPr>
              <w:t>DATE</w:t>
            </w:r>
          </w:p>
        </w:tc>
      </w:tr>
      <w:tr w:rsidR="003F5CAC" w14:paraId="1893E914" w14:textId="77777777" w:rsidTr="00776DAD">
        <w:trPr>
          <w:trHeight w:val="773"/>
        </w:trPr>
        <w:tc>
          <w:tcPr>
            <w:tcW w:w="3595" w:type="dxa"/>
            <w:tcBorders>
              <w:bottom w:val="single" w:sz="4" w:space="0" w:color="auto"/>
            </w:tcBorders>
          </w:tcPr>
          <w:p w14:paraId="392F12E3" w14:textId="77777777" w:rsidR="003F5CAC" w:rsidRDefault="003F5CAC" w:rsidP="00776DAD"/>
        </w:tc>
        <w:tc>
          <w:tcPr>
            <w:tcW w:w="721" w:type="dxa"/>
          </w:tcPr>
          <w:p w14:paraId="5DF470C5" w14:textId="77777777" w:rsidR="003F5CAC" w:rsidRDefault="003F5CAC" w:rsidP="00776DAD"/>
        </w:tc>
        <w:tc>
          <w:tcPr>
            <w:tcW w:w="3689" w:type="dxa"/>
            <w:tcBorders>
              <w:bottom w:val="single" w:sz="4" w:space="0" w:color="auto"/>
            </w:tcBorders>
          </w:tcPr>
          <w:p w14:paraId="05971B66" w14:textId="77777777" w:rsidR="003F5CAC" w:rsidRDefault="003F5CAC" w:rsidP="00776DAD"/>
        </w:tc>
        <w:tc>
          <w:tcPr>
            <w:tcW w:w="627" w:type="dxa"/>
          </w:tcPr>
          <w:p w14:paraId="1102C5C4" w14:textId="77777777" w:rsidR="003F5CAC" w:rsidRDefault="003F5CAC" w:rsidP="00776DAD"/>
        </w:tc>
        <w:tc>
          <w:tcPr>
            <w:tcW w:w="2158" w:type="dxa"/>
            <w:tcBorders>
              <w:bottom w:val="single" w:sz="4" w:space="0" w:color="auto"/>
            </w:tcBorders>
          </w:tcPr>
          <w:p w14:paraId="32699C0A" w14:textId="77777777" w:rsidR="003F5CAC" w:rsidRDefault="003F5CAC" w:rsidP="00776DAD"/>
        </w:tc>
      </w:tr>
      <w:tr w:rsidR="003F5CAC" w:rsidRPr="00DD0CB8" w14:paraId="697706ED" w14:textId="77777777" w:rsidTr="00776DAD">
        <w:tc>
          <w:tcPr>
            <w:tcW w:w="3595" w:type="dxa"/>
            <w:tcBorders>
              <w:top w:val="single" w:sz="4" w:space="0" w:color="auto"/>
            </w:tcBorders>
          </w:tcPr>
          <w:p w14:paraId="7D6155A4" w14:textId="77777777" w:rsidR="003F5CAC" w:rsidRPr="00DD0CB8" w:rsidRDefault="003F5CAC" w:rsidP="00776DA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FORME</w:t>
            </w:r>
          </w:p>
        </w:tc>
        <w:tc>
          <w:tcPr>
            <w:tcW w:w="721" w:type="dxa"/>
          </w:tcPr>
          <w:p w14:paraId="1A1F6952" w14:textId="77777777" w:rsidR="003F5CAC" w:rsidRPr="00DD0CB8" w:rsidRDefault="003F5CAC" w:rsidP="00776DAD">
            <w:pPr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single" w:sz="4" w:space="0" w:color="auto"/>
            </w:tcBorders>
          </w:tcPr>
          <w:p w14:paraId="42182244" w14:textId="77777777" w:rsidR="003F5CAC" w:rsidRPr="00DD0CB8" w:rsidRDefault="003F5CAC" w:rsidP="00776DAD">
            <w:pPr>
              <w:rPr>
                <w:sz w:val="16"/>
                <w:szCs w:val="16"/>
              </w:rPr>
            </w:pPr>
            <w:r w:rsidRPr="00DD0CB8"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</w:tcPr>
          <w:p w14:paraId="32E75C60" w14:textId="77777777" w:rsidR="003F5CAC" w:rsidRPr="00DD0CB8" w:rsidRDefault="003F5CAC" w:rsidP="00776DAD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single" w:sz="4" w:space="0" w:color="auto"/>
            </w:tcBorders>
          </w:tcPr>
          <w:p w14:paraId="70CFA843" w14:textId="77777777" w:rsidR="003F5CAC" w:rsidRPr="00DD0CB8" w:rsidRDefault="003F5CAC" w:rsidP="00776DAD">
            <w:pPr>
              <w:rPr>
                <w:sz w:val="16"/>
                <w:szCs w:val="16"/>
              </w:rPr>
            </w:pPr>
            <w:r w:rsidRPr="00DD0CB8">
              <w:rPr>
                <w:sz w:val="16"/>
                <w:szCs w:val="16"/>
              </w:rPr>
              <w:t>DATE</w:t>
            </w:r>
          </w:p>
        </w:tc>
      </w:tr>
    </w:tbl>
    <w:p w14:paraId="1651A437" w14:textId="77777777" w:rsidR="003F5CAC" w:rsidRPr="00F864EE" w:rsidRDefault="003F5CAC" w:rsidP="003F5CAC">
      <w:pPr>
        <w:spacing w:after="0"/>
        <w:rPr>
          <w:sz w:val="2"/>
          <w:szCs w:val="2"/>
        </w:rPr>
      </w:pPr>
    </w:p>
    <w:p w14:paraId="02FD386C" w14:textId="77777777" w:rsidR="00B55881" w:rsidRPr="003F5CAC" w:rsidRDefault="00B55881" w:rsidP="003F5CAC">
      <w:pPr>
        <w:spacing w:after="0"/>
        <w:rPr>
          <w:sz w:val="2"/>
          <w:szCs w:val="2"/>
        </w:rPr>
      </w:pPr>
    </w:p>
    <w:sectPr w:rsidR="00B55881" w:rsidRPr="003F5CAC" w:rsidSect="003F5CAC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8436B" w14:textId="77777777" w:rsidR="00E409C5" w:rsidRDefault="00E409C5" w:rsidP="00FD49A7">
      <w:pPr>
        <w:spacing w:after="0" w:line="240" w:lineRule="auto"/>
      </w:pPr>
      <w:r>
        <w:separator/>
      </w:r>
    </w:p>
  </w:endnote>
  <w:endnote w:type="continuationSeparator" w:id="0">
    <w:p w14:paraId="33B6BF8C" w14:textId="77777777" w:rsidR="00E409C5" w:rsidRDefault="00E409C5" w:rsidP="00FD49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8D9747" w14:textId="77777777" w:rsidR="00E409C5" w:rsidRDefault="00E409C5" w:rsidP="00FD49A7">
      <w:pPr>
        <w:spacing w:after="0" w:line="240" w:lineRule="auto"/>
      </w:pPr>
      <w:r>
        <w:separator/>
      </w:r>
    </w:p>
  </w:footnote>
  <w:footnote w:type="continuationSeparator" w:id="0">
    <w:p w14:paraId="3D3D0766" w14:textId="77777777" w:rsidR="00E409C5" w:rsidRDefault="00E409C5" w:rsidP="00FD49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AFD55" w14:textId="4297FEEA" w:rsidR="00FD49A7" w:rsidRDefault="00FD49A7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5C1B412E" wp14:editId="767A94B5">
          <wp:simplePos x="0" y="0"/>
          <wp:positionH relativeFrom="column">
            <wp:posOffset>5943600</wp:posOffset>
          </wp:positionH>
          <wp:positionV relativeFrom="paragraph">
            <wp:posOffset>-371475</wp:posOffset>
          </wp:positionV>
          <wp:extent cx="1307592" cy="273947"/>
          <wp:effectExtent l="0" t="0" r="6985" b="0"/>
          <wp:wrapNone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DcxMDG3MDU2tDBR0lEKTi0uzszPAykwqgUADwT8WSwAAAA="/>
  </w:docVars>
  <w:rsids>
    <w:rsidRoot w:val="003F5CAC"/>
    <w:rsid w:val="003F5CAC"/>
    <w:rsid w:val="00B55881"/>
    <w:rsid w:val="00D9584E"/>
    <w:rsid w:val="00E409C5"/>
    <w:rsid w:val="00FD4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B4588"/>
  <w15:chartTrackingRefBased/>
  <w15:docId w15:val="{58E08077-AD2F-4B06-91D1-9BA95D4EA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5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49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9A7"/>
  </w:style>
  <w:style w:type="paragraph" w:styleId="Footer">
    <w:name w:val="footer"/>
    <w:basedOn w:val="Normal"/>
    <w:link w:val="FooterChar"/>
    <w:uiPriority w:val="99"/>
    <w:unhideWhenUsed/>
    <w:rsid w:val="00FD49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9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93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exey Nikolayev</cp:lastModifiedBy>
  <cp:revision>3</cp:revision>
  <dcterms:created xsi:type="dcterms:W3CDTF">2019-11-11T00:56:00Z</dcterms:created>
  <dcterms:modified xsi:type="dcterms:W3CDTF">2019-11-12T00:59:00Z</dcterms:modified>
</cp:coreProperties>
</file>